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เรียนสกลฯ</w:t>
      </w:r>
      <w:r>
        <w:t xml:space="preserve"> </w:t>
      </w:r>
      <w:r>
        <w:t xml:space="preserve">)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.ย.</w:t>
      </w:r>
      <w:r>
        <w:t xml:space="preserve"> </w:t>
      </w:r>
      <w:r>
        <w:t xml:space="preserve">2565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9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ธิดารัตน์) สวัสดีค่ะ สวัสดีล่ามด้วยนะคะ โอเคค่ะ วันนี้เราจะมาเริ่มเรียนมาตรฐานโดยลงรายละเอียดนะคะ มาตรฐานตัวแรกนะคะ IEEE ของเรานะคะ สถานที่เขาจะเรียกตัวมาตรฐานที่ใกล้เคียงกับตัวเรามากที่สุดนะคะ มันจะมีตัวมาตรฐานอะไรบ้าง นะคะ ใช้รหัสตัวเลขอะไรพร้อมตัวสัญลักษณ์ตัวอักษรทำด้วยอะไรบ้าง ระบบมีความหมายอะไรบ้าง นั่นเองนะคะ แล้วคุณไปแล้วนะคะ ว่าตัวมาตรฐานวิศวกรนะคะ วิศวกรไฟฟ้าแล้วก็วิศวกรอิเล็กทรอนิกส์นะคะ ทำการร่วมมือกันเกี่ยวกับการวิจัยพัฒนานะคะ การทำงานนะคะ ไม่ว่าจะเป็นระบบด้านการไฟฟ้า โทรคมนาคม ไฟฟ้ากำลังและการระบบแสง การศึกษานี่ก็อยู่ภายใต้นะคะ ระบบไฟฟ้าเช่นเดียวกันนะคะ ถือว่าเป็นแขนงหนึ่งก็จะเป็นไฟฟ้าสื่อสาร แน่นอนการสื่อสารของเราต้องใช้กำลังไฟ มาให้พลังงานถ้าไม่มีตัวไฟฟ้า ก็ไม่สามารถสื่อสารกันได้ถ้าเป็นอุปกรณ์ต่าง ๆ ไฟฟ้า ตัว IEEE นี่ก็เป็นตัววัดมาตรฐานว่าอุปกรณ์ข้อตกลงต่าง ๆ ของการใช้งานเกี่ยวกับการสื่อสาร ของเราไม่ว่าจะเป็นอิเล็กทรอนิกส์ระบบวัดคุมก็จะเป็นอีกระบบหนึ่งนะคะ ของวิศวกรนะคะ ที่ทำการควบคุมดูแลว่าจะมีตัวมาตรฐานตัวไหนมากำหนดโดยกลุ่มที่มาจากของตัวมาตรฐาน IEEE ก็จะแบ่งตามความเชีชาญก็จะมีไฟฟ้ากำลังปิดโทรศัพท์ไฟฟ้ากำลัง ก็จะมีไฟฟ้าแต่บ้านเราที่เราใช้งานอยู่ทั่วไป น่าจะมองภาพออกอยู่แล้วภาพโทรศัพท์ไฟฟ้าส่วนภูมิภาคต่าง ๆ เช่นเดียวกันนะคะ แต่ละกลุ่มก็จะมีตัวเลขไปรษณีย์เอาตัวเลขตัวนี้แทนด้วย การมาตรฐานของอะไรของอุปกรณ์ไหม หรือข้อปฏิบัติต่าง ๆ นะคะ เราจะมาดูมาตรฐาน IEEE นะคะ โดยจะแบ่งโดยเริ่มจากมาตรฐาน 802 นะคะ 802 จะเป็นการสื่อสารนะคะ เริ่มด้วย 802.1 นะคะ จะเป็นการจัดการระบบเครือข่าย เช่นการตรวจสอบเวลาเราใช้งานระบบเครือข่ายในมหาวิทยาลัยต่าง ๆ นะคะ คือไปใช้งานตาม access point พวก true wifi, ais wifi เขาก็จะมีรูปแบบการตรวจสอบรับรอง occasion occasion คืออะไร ก็คือเรามี username password ในการใช้งานนั่นเอง เพื่อระบุตัวตนว่านักศึกษา เป็นนักศึกษาคนไหน ชื่ออะไร รหัส ID อะไร เริ่มเข้ามาใช้งานตั้งแต่กี่โมงใช่ไหมกี่โมงแล้วก็เริ่มใช้งานเท่าไหร่นะคะ เอาที่ค้นหาข้อมูล ดูที่เว็บไซต์อะไรบ้าง อัปโหลด ดาวน์โหลดข้อมูลอะไร อันนี้ก็จะเป็นการบอก authentication นะคะ ระบบนักศึกษาเจ้าหน้าที่เป็นอาจารย์ลักษณะการใช้งานอย่างไรบ้างอันนี้เป็นจุดประสงค์ 1 ถัดมา 802.2 เช็คกับตัวดำยิงเลเซอร์เรามี 2 กับปี 3 นะ Network มาแล้วถูกไหม OSi ได้เยอะเลยมาแล้วนะคุ้น ๆ ไหม OSI ราคาก็จะเป็นจะเข้าลิงค์ Control นะคะ Link layer ของ OSI model ตัวหลังสไลด์ เดี๋ยวอาจารย์จะพูดถึงตัวเลขต่าง ๆ การเปรียบเทียบระหว่างตัว OSI ว่ามีข้อจำกัดหรือว่าฉันการเชื่อมต่อแตกต่างกันอย่างไรกันเองนะคะ ถัดมา IEEE ตัวที่ 3 ของเราก็จะเป็น 802.3 ในเครือข่ายอินเทอร์เน็ตอินเทอร์เน็ต ก็จะเป็นการเริ่มต้นของการเชื่อมต่อของระบบเครือข่ายนั่นเองนะคะ เวลาในการเชื่อมต่ออุปกรณ์ผู้รับและผู้ส่งในการส่งข้อมูลระหว่างกัน ไม่ว่าจะเป็นตัวอักษรรูปภาพหรืออะไรก็แล้วแต่จะมีลักษณะการส่งข้อมูลจากต้นทางปลายทาง ส่งข้อมูลแล้วในกรณีที่ข้อมูลไม่ถึงปลายทาง เขามีเงื่อนไขหรือวิธีการอย่างไร Action กลับมาไหม ข้อมูลที่ส่งมามี 10 ข้อความแล้ว ไปทางลับไปอธิบาย หรือว่าขาดหายระหว่างทางนั่นเองผัดมาม่ กระทรวงที่ 4 มาตรฐานแบบเล่นบาส 802.4 กับ 802.5 จะเป็นการเชื่อมต่อระบบเครือข่ายเชื่อมต่อแบบไหน ที่ง่ายที่สุด transcriptOpen Ring ต่างกันอย่างไร ใช้สายสื่อสารในการเชื่อมต่อแบบไหน มีข้อดี ข้อเสียอย่างไร หาข้อมูลได้เร็วไหม ในกรณีที่อุปกรณ์เชื่อมต่อกันภายใน ระบบเสียง 1 ตัวเครือข่ายล่มไหม รวมเป็นล่มโทรศัพท์มาใช้ในการสื่อสารเหล่านี้ได้อย่างไรบ้าง หรือเปล่าเดี๋ยวเราจะมาพูดกันเล็ก ๆ อุปกรณ์สวิตซ์ฮับนะคะ สัญญาณจะมีข้อมูลแบบไหนมันมีการเชื่อมต่อข้อมูลที่ดี มีข้อดีข้อเสียอย่างไร จะมาลงรายละเอียดแต่ละตัวนะคะ ถัดมา 802.6 มาตรฐาน Man นะคะ menace การส่งข้อมูลภายในเมือง ก็คือการสื่อสารที่มีการสวัสดีครับ บริการมากยิ่งขึ้น เริ่มแรกอาจจะอยู่ในถึงห้องไปตึก ตึกขยายเพิ่มขึ้นเป็นเมืองนั่นเองนะคะ ก็จะมาดูว่าข้อกำหนดในการสื่อสารระหว่างเมืองของเรามีการจุดอับสัญญาณไหม ทำให้ครอบคลุมพื้นที่นั่นเอง ถัดมา 802.7 ภาษาการส่งสัญญาณแบบแบรนด์ กับเบสแบบนั้นเองนะคะ แบรนด์บอร์ดแบนมีการส่งข้อมูลอย่างไรแบงค์กับเบสแบนมีกันข้อมูลอย่างไร วันที่เดียวกับคำที่พร้อมกันมันต่างกันอย่างไรถ้าเป็นเบสก็จะเป็นการส่งข้อมูลมันก็สามารถส่งข้อความถี่ได้พร้อมกันนะคะ มันก็จะสะดวกสบายมากยิ่งขึ้นนั่นเอง เราก็จะมาดูข้อแตกต่างของทางบอร์ดแบนกับเบสแบรนด์ ถัดมาประตู 802.8 เคเบิ้ลใยแก้วนำแสงนะคะ ปัจจุบันเมื่อก่อนเราใช้ระบบอินเทอร์เน็ต ภายในบ้าน ส่วนมากน่าจะเป็นสายทองแดงที่ใช้ในการเชื่อมต่อนะคะ ปัจจุบันก็จะเพิ่มขึ้นหรือพัฒนาเป็น Fiber Optic ใยแก้วนำแสงจะมีการส่งข้อมูลที่ค่อนข้างระยะไกลกว่า แต่ข้อเสียของเขาจะมีฟัจากชื่อเป็นแก้วนะคะ ไฟเบอร์ออฟติกกรอบบางราคาแล้วก็ความแตกหักการบำรุงรักษาเข้าหัว เขาจะมีการเข้าที่ช้าบุคคลเฉพาะนั่นเอง นิยมใช้มากขึ้นเพราะว่าส่งสัญญาณได้ไกล แล้วก็สัญญาณรบกวนก็จะค่อย ๆ น้อยลงนั่นเอง ถัดมา 802.9 ราคาก็จะเป็นการรวมเทคโนโลยี isdn แล้วก็ CP Landcm ให้มองแบบเวลาเราสื่อสารโทรศัพท์นะคะ ก็จะมีสุดสายนะคะ ในการเชื่อมต่อแต่ละจุดนะคะ เหมือนสมมุติโทรศัพท์แต่ละจังหวัดมันก็จะมีขึ้นข้างหน้าใช่ไหม บ้านเราก็จะเป็น 042 อย่างนี้ใช่ไหมคะ ต่างประเทศหรือกรุงเทพฯ ก็จะไป 02 ก็จะมีจุดพักแล้วก็กระจายสัญญาณแต่ละที่นะคะ ก็จะเป็นการส่งข้อมูลแบบนั่นเอง ถัดมาตรวจมาตรฐานแบบ 802.10 ความปลอดภัย ความปลอดภัยที่ดีก็สำคัญหมดเรามี internet banking เราใช้เติมเงินนะคะ shopping online ต่าง ๆ นะคะ เพิ่มมากขึ้นเข้าไปตรงนี้จะมีได้อย่างไร ในกรณีที่เรากรอกรหัสบัญชีเข้าไปนะคะ ทำการถอนเงิน ร้อนเงินหรือว่าช้อปปิ้งออนไลน์ขึ้นมานี่ความปลอดภัยของเราตรงนี้จะโดนปืนนำเข้าข้อมูลนี้ไปได้หรือเปล่า พอจะมีข่าวว่าอยู่ดี ๆ ก็จะมี US ขึ้นมา ว่าคุณใช้โอนเงินตรงนี้ไปซื้อสินค้าน่าจะเป็น US Dollar ขึ้นมาเราจะเช็กได้อย่างไร ของเราที่ใช้เครือข่ายมีความปลอดภัย ถึงรับในนั่นเองนะคะ จัดมา 802.11 เป็นมาตรฐานที่ใกล้ตัวกับนักเรียนมากที่สุด เพราะว่าเป็น Wireless หัวต่อไวไฟนะคะ เวลาเราเชื่อมต่อเราใช้สมาร์ทโฟน แท็บเล็ตนะคะ ขึ้นมานี่ ในการเชื่อมต่ออุปกรณ์สื่อสารนะคะ เข้ามาในรั้วมหาวิทยาลัยหรือว่าที่หอพักมันจะมีอุปกรณ์เหล่านี้ ขึ้นมาผัดมา 12.12 นะคะ ความเข้าใจนะคะ ความสำคัญความต้องการในการใช้งานระบบเครือข่ายลำดับความสำคัญของการใช้งาน บางทีเราเข้าไปดึงข้อมูลนะคะ เข้าสู่อินเทอร์เน็ตมันจะมีการเข้าถึงแบบเปลี่ยนรูปแบบตัวอักษรรูปภาพ หรือว่ามัลติมีเดีย ข้อสำคัญในการใช้งานนี้ก็จะค่อนข้างแตกต่างกันเวลารับส่งข้อมูลถ้าเป็นคำพูดตัวอักษรเป็นตัวอักษรนี่การเรียงลำดับนี่ ท้ายที่สุด เราก็สามารถก็จะประกอบร่างกันแล้วก็เป็นข้อมูลที่สามารถสื่อสารไปทางได้แต่ในกรณีที่เป็นรูปแบบ ของเสียงทำอะไรลำดับแน่นอน ข้อมูลของเราก็จะไม่เป็นประโยชน์นะคะ กำลังมาก่อนหน้าวันหลังนะคะ ลดระดับความสำคัญรู้ความต้องการข้อมูลของเรา ดมามาตรฐาน 802.11 4 เป็นโมเด็ม โมเด็มก็จะเป็นตัวอุปกรณ์ตัวแรกที่ใช้ในการสู้ ๆ นะคะ ก่อนที่เราจะมีการใช้อินเทอร์เน็ตทั่วไป บ้านเรามันจะสามารถ login เข้าไปใช้ได้เลยนะคะ เริ่มแรกในการสื่อสารระบบเครือข่ายจะมีตัวอุปกรณ์ ที่เรียกว่า</w:t>
      </w:r>
      <w:r>
        <w:t xml:space="preserve"> </w:t>
      </w:r>
      <w:r>
        <w:t xml:space="preserve">“</w:t>
      </w:r>
      <w:r>
        <w:t xml:space="preserve">โมเด็ม</w:t>
      </w:r>
      <w:r>
        <w:t xml:space="preserve">”</w:t>
      </w:r>
      <w:r>
        <w:t xml:space="preserve"> </w:t>
      </w:r>
      <w:r>
        <w:t xml:space="preserve">การเอาข้อมูลแล้วก็รับส่งข้อมูลนะคะ เราจะกรอกข้อมูลในระบบ ตัวเลขโทรศัพท์คุณต้องการ connect ไปยังจุดที่เราใช้บริการ ไม่ว่าจะเป็นองการโทรศัพท์หรือว่าโทรศัพท์ที่ให้บริการเพื่อ connect เตรียมไปทางนั่นเองนะคะ เดี๋ยว slash ไปอาจารย์ก็จะพูดถึงตัวโมเด็มมีการเชื่อมต่อ และรับส่งข้อมูลอย่างไร หรือว่าเป็นตัวการศึกษาเริ่มแรกในตัวโมเด็มนั่นเอง ถัดมา 802.15 กำหนดพื้นที่เครือข่ายไร้สายส่วนบุคคล ถ้าเวลาเราใช้อุปกรณ์สื่อสารนะคะ พูดง่าย ๆ เหมือนบ้านเราชาร์จแบตโทรศัพท์ มันก็จะมีช่วงที่อับสัญญาณนะคะ เอาภาพง่าย ๆ ก่อนเพื่อจะได้เข้าใจเวลาเราใช้มือถือขึ้นเขาลงห้วย หรือว่าพื้นที่ไม่ควบคุมมันก็จะมีคลื่นความถี่ หรือว่าตัวสัญญาณที่มันน้อยลงนะคะ ถัดมาเครือข่ายไร้สายส่วนบุคคลระบบเครือข่ายในรั้วมหาวิทยาลัยตัวที่บ้านของเรา ก็จะมีพื้นที่ ที่ตัวกระจายสัญญาณของเรานี่ เขาให้พื้นที่เท่าไร เวลาพวก Network ต้องการคำนวณสมมุติชั้น 1 มีตัว access point เดินตรวจพื้นที่อะไร ก็จะมีการคำนวณก่อนว่าจะจุดไหนเป็นชุดเอากันยานอุปกรณ์นั้นให้มันครอบคลุม ครอบคลุมแล้วก็ต้องมีไม่สิ้นเปลืองพูดง่าย ๆ บังคมทูลแล้วก็คุ้มเมื่อนั้นเองมันจะมาคู่กันตอนนี้ปะ 802.16 สถานแบบไร้สายตัว y Max ก็คือรูปแบบของมีสาย แบบไร้สายจะมีมาตรฐานตัวนี้เข้ามาก็คือไป 2016มีทั้งมีสายและไร้สายตัดหน้าเราจะมาพูดถึงที่บอกว่าตัวที่ใกล้ที่สุดคือ 802.11 นะคะ ตัวนี้ก็จะเป็นลักษณะการโครงข่ายไร้สายของเรานะคะ น่าจะกำหนดที่ตัวเลข 802.11 แล้วจะตามด้วยตัวอักษรภาษาอังกฤษทำมาเพื่อระบุนะคะ ว่าแล้วตัวมีความหมายอย่างไรบ้าง A B C N แล้วก็ล่าสุดมันจะเป็นตัวเดี๋ยวเราจะมาดูนะคะ มาตรฐาน 802.11 เป็นมาตรฐานที่ใช้รับส่งข้อมูลทั่วไปอยู่แล้ว คุณก็คุ้นเคยอยู่แล้วเราใช้ WiFi หรือว่า Wireless Lan นะ restylane หรือว่าเชื่อมต่อระบบ WiFi ของอุปกรณ์ทั้งผู้รับและผู้ส่งเข้าหากันนั่นเอง โดยอุปกรณ์ที่เราใช้งานนะคะ ก็จะมีตัว access point ที่รับข้อมูลแล้วก็รับส่งข้อมูลนะคะ อุปกรณ์ทั้ง 2 ชนิด หรือไม่มีการเชื่อมต่อในสาย Lan นะคะ ตัวรับตัวส่งก็ได้เช่นเดียวกันมันจะเป็นสาย Lan กับ WiFi หรือ WiFi กับสายแลนก็ได้นะคะ มันมีตัวนี้ขึ้นมาเราก็จะมาเลือกตัวมาตรฐานอุปกรณ์ที่มันจะมารองรับการใช้งานนะคะ หลักการเข้ากันของเทคโนโลยีด้วยนะคะ อาจจะซื้อมาจากต่างประเทศอาจจะรองรับความถี่ที่ใช้ได้ในบ้านหรือเปล่า หรือใช้เฉพาะต่างประเทศนะคะ อุปกรณ์ที่มันสามารถรองรับการใช้งานที่บ้านเราได้ด้วยนั่นเองตัวแรกที่มาตรฐานไอทีเทคโนโลยี IEEE 802.11 a ตัวนี้มีความสามารถในการรับส่งข้อมูลที่ 54 MB หรือว่าเมกะบิตต่อวินาทีนั่นเองนะคะ ใช้ย่านความถี่ ความถี่ที่เราใช้อยู่ที่ 5 ghz ความถี่นี้ ไม่ได้รับอนุญาตใช้ในประเทศไทยนะคะ ก็คือต่างประเทศอาจจะมีใข้บ้าง แล้วแต่ข้อกำหนดหรือข้อตกลงของแต่ละประเทศมีใช้คลื่นความถี่ดีไหมนะคะ บางคนอาจจะสงสัยยืมความถี่เหมือนเราฟังวิทยุ AM FM ความถี่ก็จะมีคนละคลื่นนะคะ ก็จะจัดสรรความถี่นี้ต่าง ๆ ว่าให้ไปใช้อะไรได้บ้างอันนี้ก็จะเป็นลักษณะส่งข้อมูลก็จะมีช่วงความถี่ต่าง ๆ นะคะ ว่าช่องความถี่ไหน ใช้ทางข้าราชการเกี่ยวกับงานข้าราชการไหม หรือว่าเกี่ยวกับธุรกิจพานิชย์ทั้งต่าง ๆ นั่นเอง สำหรับประเทศไทยก็จะเอาย่านความถี่นะคะ ที่ 5 ghz นะคะ วันนี้ใช้เกี่ยวกับดาวเทียม เดี๋ยวเราก็จะมาเรียนกันว่าการรับส่งข้อมูลแบบดาวเทียมครอบคลุมระยะไหนนะคะ พื้นโลกไหมความถี่เท่าไร เป็นระยะทางไกลเท่าไร เราก็ตัวกระจายสัญญาณอุปกรณ์จ่ายที่ช่วงที่เท่าไรนั่นเองนะคะ อย่างที่บอกไปแล้ว 802.1 A จะเป็นมาตรฐานที่ไม่ได้ใช้ทั่วไป ก็ไม่ได้ใช้ในประเทศไทยนะคะ สถานที่เชื่อมต่อกับความถี่สูง ๆ นะคะ ระยะทางที่ใช้ในการส่งต่อข้อมูลก็จะมีค่อนข้างต่ำ ก็คือประมาณ 35 เมตรนะคะ ก็ไม่ไกลเท่าไร หรือว่าในโครงสร้างปิดเป็นตึกอาคาร ทำไมถึงโทรไม่ติดอาคารในกรณีที่ไม่มีสิ่งมากีดขวางนะคะ ก็จะได้ที่ 120 บางคนบอกว่าทำไมต้องเป็นตัวเป็นที่ปิดแตกต่างอย่างไร ข้างนอกก็จะมีพวกตัวลดทอนสัญญาณ ว่าจะเป็นต้นไม้ ตึก อาคารและคลื่นความถี่ที่บอกไปมันก็จะไปเอาสีนั้นทำให้การรับส่งข้อมูล ฉะนั้นผู้รับก็จะได้รับข้อมูลไม่ครบถ้วนนะคะ อันนี้ก็จะเป็นอุปสรรคต่าง ๆ คลื่นความถี่นี้ ก็จะไม่ว่าจะเป็นตึก อาคารกับสภาพแวดล้อมฝนตกนะคะ สัญญาณกระทบกับเม็ดฝนนะคะ ก็มีปัจจัยต่าง ๆ แล้วก็ผลิตภัณฑ์ไร้สายมาตรฐาน 802.11 a จะได้ความนิยมน้อย อย่างที่บอกไปว่าไม่สามารถใช้งานกับไทยได้นะ มันเป็นเหมือนตัวเชื่อมความถี่ ที่กำหนดไว้แล้วก็ไม่สามารถใช้เข้ากับอุปกรณ์ที่รองรับมาตรฐาน 802.11 B แล้วก็ 802.11 4 คือใช้กับแค่เองนะคะ คือต้องใช้กับตัวที่อยู่ในซีรีส์เดียวกัน ก็คือ 802.11 a เท่านั้น ข้อเสีย ถัดมาเมื่อเราพูดถึงข้อเสียของมาตรฐาน 802.11 a แล้วถ้าเกิดมาตรฐานตัวใหม่ขึ้นมา ก็คือ 802.11 B นะคะ เราจะใช้เทคโนโลยีที่เรียกว่า cck นะคะ committed มันก็จะเป็นเทคนิคนะคะ ในการรับส่งข้อมูลเช่นเดียวกัน เอาเขามาเกี่ยวก็จะมีอยู่ว่าก็ส่งเคราะห์ข้อมูลแบบนี้ บริการส่งตัวนี้ รวมกับเทคโนโลยี dss นะคะ Galaxy French ตัวนี้เข้าไปเมื่อกี้เราส่งไปที่ความเร็วที่ 54 นะคะ Mega Bit persec ความเร็วนี้มีให้ใช้คือ 11 MB persecGTA 5อันนี้ใช้ที่ย่านความถี่ 2.4 ghz 2.1 A ใช้ 5 ghz นะคะ ที่ว่ามันจะลดลงซึ่งด้วยความถี่ ที่ใช้งานสาธารณะสาธารณะก็คือทุกคนจะสามารถใช้งานได้แล้ว ข้อมูลชุดหนึ่ง a นั่นเองเมื่อคืนสามารถใช้ได้ทั้งทางวิทยาศาสตร์อุตสาหกรรมการแพทย์นะคะ มันก็จะมีย่านความถี่ ที่สามารถนิยมเอาไปใช้นะคะ ก็คืออุปกรณ์อื่นก็ได้ Thai Smile ไปใช้ต้องต่าง ๆ นั่นเอง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+ PE (ห้องเรียนสกลฯ ) มาตรฐานสากลด้านเทคโนโลยีคอมพิวเตอร์และดิจิทัล อ.ธิดารัตน์ วันที่ 24 พ.ย. 2565 ฟารุต</dc:title>
  <dc:creator/>
  <cp:keywords/>
  <dcterms:created xsi:type="dcterms:W3CDTF">2022-11-29T07:35:35Z</dcterms:created>
  <dcterms:modified xsi:type="dcterms:W3CDTF">2022-11-29T07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9 พฤษจิกายน 2565 เวลา 13.30 น.</vt:lpwstr>
  </property>
  <property fmtid="{D5CDD505-2E9C-101B-9397-08002B2CF9AE}" pid="3" name="subtitle">
    <vt:lpwstr/>
  </property>
</Properties>
</file>